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60F26" w14:textId="77777777" w:rsidR="000A61FA" w:rsidRDefault="000A61FA" w:rsidP="000A61FA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bookmarkStart w:id="0" w:name="_Hlk38276276"/>
      <w:r>
        <w:rPr>
          <w:rFonts w:ascii="Arial" w:hAnsi="Arial" w:cs="Arial"/>
          <w:b/>
          <w:sz w:val="28"/>
          <w:szCs w:val="28"/>
        </w:rPr>
        <w:t>NOMINATION FORM</w:t>
      </w:r>
    </w:p>
    <w:bookmarkEnd w:id="0"/>
    <w:p w14:paraId="47C4CDF5" w14:textId="21053F5B" w:rsidR="000A61FA" w:rsidRDefault="000A61FA" w:rsidP="000A61FA">
      <w:pPr>
        <w:jc w:val="center"/>
        <w:rPr>
          <w:rFonts w:ascii="Arial" w:hAnsi="Arial" w:cs="Arial"/>
          <w:bCs/>
          <w:sz w:val="28"/>
          <w:szCs w:val="28"/>
        </w:rPr>
      </w:pPr>
      <w:r w:rsidRPr="000A61FA">
        <w:rPr>
          <w:rFonts w:ascii="Arial" w:hAnsi="Arial" w:cs="Arial"/>
          <w:bCs/>
          <w:sz w:val="28"/>
          <w:szCs w:val="28"/>
        </w:rPr>
        <w:t>CGIC OUTSTANDING BRANCH MEMBER AWARD</w:t>
      </w:r>
    </w:p>
    <w:p w14:paraId="615C394F" w14:textId="6FB74E24" w:rsidR="000A61FA" w:rsidRDefault="000A61FA" w:rsidP="000A61FA">
      <w:pPr>
        <w:rPr>
          <w:rFonts w:ascii="Arial" w:hAnsi="Arial" w:cs="Arial"/>
          <w:sz w:val="20"/>
          <w:szCs w:val="20"/>
        </w:rPr>
      </w:pPr>
      <w:r w:rsidRPr="000A61FA">
        <w:rPr>
          <w:rFonts w:ascii="Arial" w:hAnsi="Arial" w:cs="Arial"/>
          <w:sz w:val="20"/>
          <w:szCs w:val="20"/>
        </w:rPr>
        <w:t>The Outstanding Branch Member Award recognizes a member whose contributions within their Branch are significant and noteworthy</w:t>
      </w:r>
      <w:proofErr w:type="gramStart"/>
      <w:r w:rsidRPr="000A61FA">
        <w:rPr>
          <w:rFonts w:ascii="Arial" w:hAnsi="Arial" w:cs="Arial"/>
          <w:sz w:val="20"/>
          <w:szCs w:val="20"/>
        </w:rPr>
        <w:t xml:space="preserve">.  </w:t>
      </w:r>
      <w:proofErr w:type="gramEnd"/>
    </w:p>
    <w:p w14:paraId="663D9C1C" w14:textId="3309A0D5" w:rsidR="000A61FA" w:rsidRPr="000A61FA" w:rsidRDefault="000A61FA" w:rsidP="000A61FA">
      <w:pPr>
        <w:rPr>
          <w:rFonts w:ascii="Arial" w:hAnsi="Arial" w:cs="Arial"/>
          <w:sz w:val="20"/>
          <w:szCs w:val="20"/>
        </w:rPr>
      </w:pPr>
      <w:r>
        <w:t xml:space="preserve">View the list of past recipients </w:t>
      </w:r>
      <w:hyperlink r:id="rId6" w:tgtFrame="_blank" w:history="1">
        <w:r>
          <w:rPr>
            <w:rStyle w:val="Hyperlink"/>
          </w:rPr>
          <w:t>here</w:t>
        </w:r>
      </w:hyperlink>
      <w:r>
        <w:t>.</w:t>
      </w:r>
    </w:p>
    <w:p w14:paraId="5892E5E6" w14:textId="77777777" w:rsidR="000A61FA" w:rsidRPr="00336506" w:rsidRDefault="000A61FA" w:rsidP="000A61FA">
      <w:pPr>
        <w:tabs>
          <w:tab w:val="left" w:pos="-1440"/>
        </w:tabs>
        <w:spacing w:after="120" w:line="240" w:lineRule="auto"/>
        <w:rPr>
          <w:rFonts w:ascii="Arial" w:hAnsi="Arial" w:cs="Arial"/>
          <w:b/>
          <w:bCs/>
          <w:sz w:val="20"/>
          <w:szCs w:val="20"/>
        </w:rPr>
      </w:pPr>
      <w:r w:rsidRPr="00336506">
        <w:rPr>
          <w:rStyle w:val="Heading1Char"/>
          <w:rFonts w:ascii="Arial" w:hAnsi="Arial" w:cs="Arial"/>
          <w:b/>
          <w:bCs/>
          <w:sz w:val="20"/>
          <w:szCs w:val="20"/>
        </w:rPr>
        <w:t>NOMIN</w:t>
      </w:r>
      <w:r>
        <w:rPr>
          <w:rStyle w:val="Heading1Char"/>
          <w:rFonts w:ascii="Arial" w:hAnsi="Arial" w:cs="Arial"/>
          <w:b/>
          <w:bCs/>
          <w:sz w:val="20"/>
          <w:szCs w:val="20"/>
        </w:rPr>
        <w:t>EE INFORMATION</w:t>
      </w:r>
      <w:r w:rsidRPr="00336506">
        <w:rPr>
          <w:rFonts w:ascii="Arial" w:hAnsi="Arial" w:cs="Arial"/>
          <w:b/>
          <w:bCs/>
          <w:sz w:val="20"/>
          <w:szCs w:val="20"/>
        </w:rPr>
        <w:t xml:space="preserve"> </w:t>
      </w:r>
    </w:p>
    <w:tbl>
      <w:tblPr>
        <w:tblW w:w="9371" w:type="dxa"/>
        <w:jc w:val="center"/>
        <w:tblLook w:val="04A0" w:firstRow="1" w:lastRow="0" w:firstColumn="1" w:lastColumn="0" w:noHBand="0" w:noVBand="1"/>
      </w:tblPr>
      <w:tblGrid>
        <w:gridCol w:w="9371"/>
      </w:tblGrid>
      <w:tr w:rsidR="000A61FA" w:rsidRPr="00336506" w14:paraId="0CB80AC0" w14:textId="77777777" w:rsidTr="008C5973">
        <w:trPr>
          <w:trHeight w:val="530"/>
          <w:jc w:val="center"/>
        </w:trPr>
        <w:tc>
          <w:tcPr>
            <w:tcW w:w="9371" w:type="dxa"/>
            <w:tcBorders>
              <w:bottom w:val="single" w:sz="4" w:space="0" w:color="auto"/>
            </w:tcBorders>
            <w:vAlign w:val="bottom"/>
          </w:tcPr>
          <w:p w14:paraId="168A95E1" w14:textId="77777777" w:rsidR="000A61FA" w:rsidRDefault="000A61FA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  <w:p w14:paraId="5DA48CBD" w14:textId="77777777" w:rsidR="000A61FA" w:rsidRPr="00336506" w:rsidRDefault="000A61FA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336506">
              <w:rPr>
                <w:rFonts w:ascii="Arial" w:eastAsia="Arial Unicode MS" w:hAnsi="Arial" w:cs="Arial"/>
                <w:b/>
                <w:sz w:val="20"/>
                <w:szCs w:val="20"/>
              </w:rPr>
              <w:t>NAME:</w:t>
            </w:r>
          </w:p>
        </w:tc>
      </w:tr>
      <w:tr w:rsidR="000A61FA" w:rsidRPr="00336506" w14:paraId="24D7FC6B" w14:textId="77777777" w:rsidTr="008C5973">
        <w:trPr>
          <w:trHeight w:val="524"/>
          <w:jc w:val="center"/>
        </w:trPr>
        <w:tc>
          <w:tcPr>
            <w:tcW w:w="93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81244C" w14:textId="77777777" w:rsidR="000A61FA" w:rsidRDefault="000A61FA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  <w:p w14:paraId="745A2217" w14:textId="77777777" w:rsidR="000A61FA" w:rsidRDefault="000A61FA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  <w:p w14:paraId="40DACC2F" w14:textId="77777777" w:rsidR="000A61FA" w:rsidRPr="00336506" w:rsidRDefault="000A61FA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336506">
              <w:rPr>
                <w:rFonts w:ascii="Arial" w:eastAsia="Arial Unicode MS" w:hAnsi="Arial" w:cs="Arial"/>
                <w:b/>
                <w:sz w:val="20"/>
                <w:szCs w:val="20"/>
              </w:rPr>
              <w:t>TITLE/ORGANIZATION:</w:t>
            </w:r>
          </w:p>
        </w:tc>
      </w:tr>
    </w:tbl>
    <w:p w14:paraId="0CFB6A71" w14:textId="77777777" w:rsidR="000A61FA" w:rsidRDefault="000A61FA" w:rsidP="000A61FA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336506">
        <w:rPr>
          <w:rFonts w:ascii="Arial" w:hAnsi="Arial" w:cs="Arial"/>
          <w:sz w:val="20"/>
          <w:szCs w:val="20"/>
        </w:rPr>
        <w:br/>
      </w:r>
    </w:p>
    <w:p w14:paraId="242F352A" w14:textId="5BF6AAD7" w:rsidR="000A61FA" w:rsidRPr="00336506" w:rsidRDefault="000A61FA" w:rsidP="000A61FA">
      <w:pPr>
        <w:tabs>
          <w:tab w:val="left" w:pos="-1440"/>
        </w:tabs>
        <w:spacing w:after="120" w:line="240" w:lineRule="auto"/>
        <w:rPr>
          <w:rStyle w:val="Heading1Char"/>
          <w:rFonts w:ascii="Arial" w:hAnsi="Arial" w:cs="Arial"/>
          <w:b/>
          <w:bCs/>
          <w:sz w:val="20"/>
          <w:szCs w:val="20"/>
        </w:rPr>
      </w:pPr>
      <w:r w:rsidRPr="00336506">
        <w:rPr>
          <w:rStyle w:val="Heading1Char"/>
          <w:rFonts w:ascii="Arial" w:hAnsi="Arial" w:cs="Arial"/>
          <w:b/>
          <w:bCs/>
          <w:sz w:val="20"/>
          <w:szCs w:val="20"/>
        </w:rPr>
        <w:t>NOMINATOR INFORMATION</w:t>
      </w:r>
      <w:r>
        <w:rPr>
          <w:rStyle w:val="Heading1Char"/>
          <w:rFonts w:ascii="Arial" w:hAnsi="Arial" w:cs="Arial"/>
          <w:b/>
          <w:bCs/>
          <w:sz w:val="20"/>
          <w:szCs w:val="20"/>
        </w:rPr>
        <w:t xml:space="preserve"> (BRANCH)</w:t>
      </w:r>
    </w:p>
    <w:tbl>
      <w:tblPr>
        <w:tblW w:w="9371" w:type="dxa"/>
        <w:jc w:val="center"/>
        <w:tblLook w:val="04A0" w:firstRow="1" w:lastRow="0" w:firstColumn="1" w:lastColumn="0" w:noHBand="0" w:noVBand="1"/>
      </w:tblPr>
      <w:tblGrid>
        <w:gridCol w:w="9609"/>
      </w:tblGrid>
      <w:tr w:rsidR="000A61FA" w:rsidRPr="00336506" w14:paraId="09478FB5" w14:textId="77777777" w:rsidTr="008C5973">
        <w:trPr>
          <w:trHeight w:val="245"/>
          <w:jc w:val="center"/>
        </w:trPr>
        <w:tc>
          <w:tcPr>
            <w:tcW w:w="9371" w:type="dxa"/>
            <w:vAlign w:val="center"/>
          </w:tcPr>
          <w:tbl>
            <w:tblPr>
              <w:tblW w:w="9393" w:type="dxa"/>
              <w:jc w:val="center"/>
              <w:tblLook w:val="04A0" w:firstRow="1" w:lastRow="0" w:firstColumn="1" w:lastColumn="0" w:noHBand="0" w:noVBand="1"/>
            </w:tblPr>
            <w:tblGrid>
              <w:gridCol w:w="4614"/>
              <w:gridCol w:w="242"/>
              <w:gridCol w:w="4537"/>
            </w:tblGrid>
            <w:tr w:rsidR="000A61FA" w:rsidRPr="00336506" w14:paraId="2B14F741" w14:textId="77777777" w:rsidTr="008C5973">
              <w:trPr>
                <w:trHeight w:val="530"/>
                <w:jc w:val="center"/>
              </w:trPr>
              <w:tc>
                <w:tcPr>
                  <w:tcW w:w="9393" w:type="dxa"/>
                  <w:gridSpan w:val="3"/>
                  <w:tcBorders>
                    <w:bottom w:val="single" w:sz="4" w:space="0" w:color="auto"/>
                  </w:tcBorders>
                  <w:vAlign w:val="bottom"/>
                </w:tcPr>
                <w:p w14:paraId="42174401" w14:textId="77777777" w:rsidR="000A61FA" w:rsidRDefault="000A61FA" w:rsidP="008C5973">
                  <w:pPr>
                    <w:spacing w:after="0" w:line="240" w:lineRule="auto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1198B99A" w14:textId="3F257261" w:rsidR="000A61FA" w:rsidRPr="00336506" w:rsidRDefault="000A61FA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BRANCH</w:t>
                  </w:r>
                  <w:r w:rsidRPr="00336506"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:</w:t>
                  </w:r>
                </w:p>
              </w:tc>
            </w:tr>
            <w:tr w:rsidR="000A61FA" w:rsidRPr="00336506" w14:paraId="582BCA68" w14:textId="77777777" w:rsidTr="008C5973">
              <w:trPr>
                <w:trHeight w:val="524"/>
                <w:jc w:val="center"/>
              </w:trPr>
              <w:tc>
                <w:tcPr>
                  <w:tcW w:w="9393" w:type="dxa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E5E35D4" w14:textId="77777777" w:rsidR="000A61FA" w:rsidRDefault="000A61FA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5F43EF37" w14:textId="77777777" w:rsidR="000A61FA" w:rsidRDefault="000A61FA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4C3CEBB8" w14:textId="333EBAE4" w:rsidR="000A61FA" w:rsidRPr="00336506" w:rsidRDefault="000A61FA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REPRESENTATIVE NAME</w:t>
                  </w:r>
                  <w:r w:rsidRPr="00336506"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:</w:t>
                  </w:r>
                </w:p>
              </w:tc>
            </w:tr>
            <w:tr w:rsidR="000A61FA" w:rsidRPr="00336506" w14:paraId="6568C3C0" w14:textId="77777777" w:rsidTr="008C5973">
              <w:trPr>
                <w:trHeight w:val="530"/>
                <w:jc w:val="center"/>
              </w:trPr>
              <w:tc>
                <w:tcPr>
                  <w:tcW w:w="4614" w:type="dxa"/>
                  <w:tcBorders>
                    <w:bottom w:val="single" w:sz="4" w:space="0" w:color="auto"/>
                  </w:tcBorders>
                  <w:vAlign w:val="bottom"/>
                </w:tcPr>
                <w:p w14:paraId="2300EC72" w14:textId="77777777" w:rsidR="000A61FA" w:rsidRDefault="000A61FA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757BA422" w14:textId="77777777" w:rsidR="000A61FA" w:rsidRDefault="000A61FA" w:rsidP="008C5973">
                  <w:pPr>
                    <w:spacing w:after="0" w:line="240" w:lineRule="auto"/>
                    <w:ind w:left="499" w:hanging="604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23549A93" w14:textId="77777777" w:rsidR="000A61FA" w:rsidRDefault="000A61FA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EMAIL:</w:t>
                  </w:r>
                </w:p>
              </w:tc>
              <w:tc>
                <w:tcPr>
                  <w:tcW w:w="242" w:type="dxa"/>
                  <w:vAlign w:val="bottom"/>
                </w:tcPr>
                <w:p w14:paraId="7FBAB45E" w14:textId="77777777" w:rsidR="000A61FA" w:rsidRDefault="000A61FA" w:rsidP="008C5973">
                  <w:pPr>
                    <w:spacing w:after="0" w:line="240" w:lineRule="auto"/>
                    <w:ind w:left="-69" w:hanging="1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537" w:type="dxa"/>
                  <w:tcBorders>
                    <w:bottom w:val="single" w:sz="4" w:space="0" w:color="auto"/>
                  </w:tcBorders>
                  <w:vAlign w:val="bottom"/>
                </w:tcPr>
                <w:p w14:paraId="38A6787A" w14:textId="77777777" w:rsidR="000A61FA" w:rsidRPr="00336506" w:rsidRDefault="000A61FA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PHONE</w:t>
                  </w:r>
                  <w:r w:rsidRPr="00336506"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:</w:t>
                  </w:r>
                </w:p>
              </w:tc>
            </w:tr>
            <w:tr w:rsidR="000A61FA" w:rsidRPr="00336506" w14:paraId="1B47EA3A" w14:textId="77777777" w:rsidTr="008C5973">
              <w:trPr>
                <w:trHeight w:val="530"/>
                <w:jc w:val="center"/>
              </w:trPr>
              <w:tc>
                <w:tcPr>
                  <w:tcW w:w="4614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F2A7802" w14:textId="77777777" w:rsidR="000A61FA" w:rsidRDefault="000A61FA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1B4AEE13" w14:textId="77777777" w:rsidR="000A61FA" w:rsidRDefault="000A61FA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249C006F" w14:textId="77777777" w:rsidR="000A61FA" w:rsidRDefault="000A61FA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SIGNATURE:</w:t>
                  </w:r>
                </w:p>
              </w:tc>
              <w:tc>
                <w:tcPr>
                  <w:tcW w:w="242" w:type="dxa"/>
                  <w:vAlign w:val="bottom"/>
                </w:tcPr>
                <w:p w14:paraId="0FC95847" w14:textId="77777777" w:rsidR="000A61FA" w:rsidRDefault="000A61FA" w:rsidP="008C5973">
                  <w:pPr>
                    <w:spacing w:after="0" w:line="240" w:lineRule="auto"/>
                    <w:ind w:left="-69" w:hanging="1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53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3A4C46E1" w14:textId="77777777" w:rsidR="000A61FA" w:rsidRDefault="000A61FA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DATE:</w:t>
                  </w:r>
                </w:p>
              </w:tc>
            </w:tr>
          </w:tbl>
          <w:p w14:paraId="30F1674C" w14:textId="77777777" w:rsidR="000A61FA" w:rsidRDefault="000A61FA" w:rsidP="008C5973">
            <w:pPr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mm/dd/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yyyy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</w:t>
            </w:r>
            <w:r w:rsidRPr="00336506">
              <w:rPr>
                <w:rFonts w:ascii="Arial" w:hAnsi="Arial" w:cs="Arial"/>
                <w:sz w:val="20"/>
                <w:szCs w:val="20"/>
              </w:rPr>
              <w:br/>
            </w:r>
          </w:p>
          <w:p w14:paraId="3814993D" w14:textId="61EA7885" w:rsidR="000A61FA" w:rsidRPr="00336506" w:rsidRDefault="000A61FA" w:rsidP="008C5973">
            <w:pPr>
              <w:tabs>
                <w:tab w:val="left" w:pos="-1440"/>
              </w:tabs>
              <w:spacing w:after="12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lease complete the information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below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</w:tr>
    </w:tbl>
    <w:p w14:paraId="1960BE5D" w14:textId="77777777" w:rsidR="000A61FA" w:rsidRDefault="000A61FA" w:rsidP="000A61FA">
      <w:pPr>
        <w:spacing w:after="0"/>
        <w:jc w:val="center"/>
        <w:rPr>
          <w:rFonts w:ascii="Arial" w:hAnsi="Arial" w:cs="Arial"/>
          <w:sz w:val="20"/>
          <w:szCs w:val="20"/>
        </w:rPr>
      </w:pPr>
    </w:p>
    <w:p w14:paraId="211986A5" w14:textId="77777777" w:rsidR="000A61FA" w:rsidRPr="006B5D2C" w:rsidRDefault="000A61FA">
      <w:pPr>
        <w:rPr>
          <w:sz w:val="2"/>
          <w:szCs w:val="2"/>
        </w:rPr>
      </w:pPr>
    </w:p>
    <w:p w14:paraId="65B6E38E" w14:textId="1FA0118A" w:rsidR="000A61FA" w:rsidRDefault="00682FFC" w:rsidP="000A61FA">
      <w:pPr>
        <w:tabs>
          <w:tab w:val="left" w:pos="-1440"/>
        </w:tabs>
        <w:spacing w:after="120" w:line="240" w:lineRule="auto"/>
        <w:rPr>
          <w:rStyle w:val="Heading1Char"/>
          <w:rFonts w:ascii="Arial" w:hAnsi="Arial" w:cs="Arial"/>
          <w:b/>
          <w:bCs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/>
      </w:r>
      <w:r w:rsidR="000A61FA">
        <w:rPr>
          <w:rStyle w:val="Heading1Char"/>
          <w:rFonts w:ascii="Arial" w:hAnsi="Arial" w:cs="Arial"/>
          <w:b/>
          <w:bCs/>
          <w:sz w:val="20"/>
          <w:szCs w:val="20"/>
        </w:rPr>
        <w:t>CONTRIBUTION:</w:t>
      </w:r>
    </w:p>
    <w:p w14:paraId="5EABA230" w14:textId="34449DBF" w:rsidR="000A61FA" w:rsidRPr="006E15D3" w:rsidRDefault="000A61FA" w:rsidP="000A61FA">
      <w:pPr>
        <w:spacing w:line="240" w:lineRule="auto"/>
        <w:rPr>
          <w:rFonts w:ascii="Arial" w:hAnsi="Arial" w:cs="Arial"/>
          <w:b/>
          <w:color w:val="4472C4"/>
        </w:rPr>
      </w:pPr>
      <w:r w:rsidRPr="000A61FA">
        <w:rPr>
          <w:rFonts w:ascii="Arial" w:eastAsia="Arial Unicode MS" w:hAnsi="Arial" w:cs="Arial"/>
          <w:sz w:val="20"/>
          <w:szCs w:val="20"/>
        </w:rPr>
        <w:t>Please provide examples of this individual’s significant, noteworthy contributions to the Branch (150 words, max)</w:t>
      </w:r>
    </w:p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0A61FA" w:rsidRPr="006E15D3" w14:paraId="5609F332" w14:textId="77777777" w:rsidTr="000A61FA">
        <w:tc>
          <w:tcPr>
            <w:tcW w:w="10065" w:type="dxa"/>
            <w:tcBorders>
              <w:bottom w:val="single" w:sz="4" w:space="0" w:color="auto"/>
            </w:tcBorders>
            <w:shd w:val="clear" w:color="auto" w:fill="auto"/>
          </w:tcPr>
          <w:p w14:paraId="7979F070" w14:textId="77777777" w:rsidR="000A61FA" w:rsidRPr="006E15D3" w:rsidRDefault="000A61FA" w:rsidP="008C597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0A61FA" w:rsidRPr="006E15D3" w14:paraId="165BD289" w14:textId="77777777" w:rsidTr="000A61FA">
        <w:tc>
          <w:tcPr>
            <w:tcW w:w="100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C39E67" w14:textId="77777777" w:rsidR="000A61FA" w:rsidRPr="006E15D3" w:rsidRDefault="000A61FA" w:rsidP="008C597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9A0BC12" w14:textId="77777777" w:rsidR="000A61FA" w:rsidRPr="006E15D3" w:rsidRDefault="000A61FA" w:rsidP="008C597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0A61FA" w:rsidRPr="006E15D3" w14:paraId="69B6CDAD" w14:textId="77777777" w:rsidTr="000A61FA">
        <w:tc>
          <w:tcPr>
            <w:tcW w:w="10065" w:type="dxa"/>
            <w:tcBorders>
              <w:top w:val="single" w:sz="4" w:space="0" w:color="auto"/>
            </w:tcBorders>
            <w:shd w:val="clear" w:color="auto" w:fill="auto"/>
          </w:tcPr>
          <w:p w14:paraId="5BA89CFF" w14:textId="77777777" w:rsidR="000A61FA" w:rsidRPr="006E15D3" w:rsidRDefault="000A61FA" w:rsidP="008C597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E9BCA8F" w14:textId="77777777" w:rsidR="000A61FA" w:rsidRPr="006E15D3" w:rsidRDefault="000A61FA" w:rsidP="008C597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BDFA70D" w14:textId="24FD5E42" w:rsidR="00682FFC" w:rsidRPr="0040540A" w:rsidRDefault="00682FFC" w:rsidP="00682FFC">
      <w:pPr>
        <w:spacing w:after="0"/>
        <w:jc w:val="center"/>
        <w:rPr>
          <w:rFonts w:asciiTheme="minorHAnsi" w:hAnsiTheme="minorHAnsi" w:cstheme="minorHAnsi"/>
          <w:sz w:val="24"/>
          <w:szCs w:val="24"/>
        </w:rPr>
      </w:pPr>
    </w:p>
    <w:p w14:paraId="583A48D1" w14:textId="2D22E892" w:rsidR="004B1933" w:rsidRPr="000A61FA" w:rsidRDefault="004B1933" w:rsidP="000A61FA">
      <w:pPr>
        <w:spacing w:after="0"/>
        <w:jc w:val="center"/>
        <w:rPr>
          <w:rFonts w:asciiTheme="minorHAnsi" w:hAnsiTheme="minorHAnsi" w:cstheme="minorHAnsi"/>
          <w:sz w:val="24"/>
          <w:szCs w:val="24"/>
        </w:rPr>
      </w:pPr>
    </w:p>
    <w:sectPr w:rsidR="004B1933" w:rsidRPr="000A61FA" w:rsidSect="000A61F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977" w:right="720" w:bottom="720" w:left="720" w:header="454" w:footer="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908AE7" w14:textId="77777777" w:rsidR="002F15B9" w:rsidRDefault="002F15B9" w:rsidP="00A5710D">
      <w:pPr>
        <w:spacing w:after="0" w:line="240" w:lineRule="auto"/>
      </w:pPr>
      <w:r>
        <w:separator/>
      </w:r>
    </w:p>
  </w:endnote>
  <w:endnote w:type="continuationSeparator" w:id="0">
    <w:p w14:paraId="1D62975F" w14:textId="77777777" w:rsidR="002F15B9" w:rsidRDefault="002F15B9" w:rsidP="00A57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0DD5D" w14:textId="77777777" w:rsidR="000A61FA" w:rsidRDefault="000A61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AC564" w14:textId="77777777" w:rsidR="000A61FA" w:rsidRDefault="000A61FA" w:rsidP="000A61FA">
    <w:pPr>
      <w:pStyle w:val="Footer"/>
      <w:jc w:val="right"/>
      <w:rPr>
        <w:b/>
        <w:bCs/>
        <w:sz w:val="24"/>
        <w:szCs w:val="24"/>
      </w:rPr>
    </w:pPr>
  </w:p>
  <w:p w14:paraId="202365E5" w14:textId="77777777" w:rsidR="000A61FA" w:rsidRPr="006E15D3" w:rsidRDefault="000A61FA" w:rsidP="000A61FA">
    <w:pPr>
      <w:spacing w:line="240" w:lineRule="auto"/>
      <w:ind w:left="567" w:hanging="567"/>
      <w:contextualSpacing/>
      <w:jc w:val="center"/>
      <w:rPr>
        <w:rFonts w:ascii="Arial" w:hAnsi="Arial" w:cs="Arial"/>
        <w:bCs/>
        <w:i/>
        <w:iCs/>
        <w:color w:val="4472C4"/>
      </w:rPr>
    </w:pPr>
    <w:r w:rsidRPr="006E15D3">
      <w:rPr>
        <w:rFonts w:ascii="Arial" w:hAnsi="Arial" w:cs="Arial"/>
        <w:bCs/>
        <w:i/>
        <w:iCs/>
        <w:color w:val="4472C4"/>
      </w:rPr>
      <w:t xml:space="preserve">Please return the completed form by email to </w:t>
    </w:r>
    <w:hyperlink r:id="rId1" w:history="1">
      <w:r w:rsidRPr="006E15D3">
        <w:rPr>
          <w:rStyle w:val="Hyperlink"/>
          <w:rFonts w:ascii="Arial" w:hAnsi="Arial" w:cs="Arial"/>
          <w:bCs/>
          <w:i/>
          <w:iCs/>
          <w:color w:val="4472C4"/>
        </w:rPr>
        <w:t>info@charteredgovernanceinstitute.ca</w:t>
      </w:r>
    </w:hyperlink>
    <w:r w:rsidRPr="006E15D3">
      <w:rPr>
        <w:rFonts w:ascii="Arial" w:hAnsi="Arial" w:cs="Arial"/>
        <w:bCs/>
        <w:i/>
        <w:iCs/>
        <w:color w:val="4472C4"/>
      </w:rPr>
      <w:t xml:space="preserve"> or </w:t>
    </w:r>
  </w:p>
  <w:p w14:paraId="14DB18C6" w14:textId="2DEF8888" w:rsidR="000A61FA" w:rsidRPr="000A61FA" w:rsidRDefault="000A61FA" w:rsidP="000A61FA">
    <w:pPr>
      <w:spacing w:line="240" w:lineRule="auto"/>
      <w:ind w:left="567" w:hanging="567"/>
      <w:contextualSpacing/>
      <w:jc w:val="center"/>
      <w:rPr>
        <w:rFonts w:ascii="Arial" w:hAnsi="Arial" w:cs="Arial"/>
        <w:bCs/>
        <w:i/>
        <w:iCs/>
        <w:color w:val="4472C4"/>
      </w:rPr>
    </w:pPr>
    <w:r w:rsidRPr="006E15D3">
      <w:rPr>
        <w:rFonts w:ascii="Arial" w:hAnsi="Arial" w:cs="Arial"/>
        <w:bCs/>
        <w:i/>
        <w:iCs/>
        <w:color w:val="4472C4"/>
      </w:rPr>
      <w:t>by mail to 1568 Merivale Road, Suite 739, Ottawa, ON Canada K2G 5Y7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D6D6C" w14:textId="77777777" w:rsidR="000A61FA" w:rsidRDefault="000A61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E4544F" w14:textId="77777777" w:rsidR="002F15B9" w:rsidRDefault="002F15B9" w:rsidP="00A5710D">
      <w:pPr>
        <w:spacing w:after="0" w:line="240" w:lineRule="auto"/>
      </w:pPr>
      <w:r>
        <w:separator/>
      </w:r>
    </w:p>
  </w:footnote>
  <w:footnote w:type="continuationSeparator" w:id="0">
    <w:p w14:paraId="02A4DD46" w14:textId="77777777" w:rsidR="002F15B9" w:rsidRDefault="002F15B9" w:rsidP="00A57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60CA4" w14:textId="77777777" w:rsidR="000A61FA" w:rsidRDefault="000A61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6B937A" w14:textId="77777777" w:rsidR="000A61FA" w:rsidRPr="00B924FE" w:rsidRDefault="000A61FA" w:rsidP="000A61FA">
    <w:pPr>
      <w:pStyle w:val="Header"/>
      <w:jc w:val="center"/>
      <w:rPr>
        <w:rFonts w:cs="Arial"/>
        <w:color w:val="2B2147"/>
      </w:rPr>
    </w:pPr>
  </w:p>
  <w:tbl>
    <w:tblPr>
      <w:tblW w:w="0" w:type="auto"/>
      <w:tblBorders>
        <w:insideH w:val="single" w:sz="4" w:space="0" w:color="auto"/>
        <w:insideV w:val="single" w:sz="12" w:space="0" w:color="004BD2"/>
      </w:tblBorders>
      <w:tblLook w:val="04A0" w:firstRow="1" w:lastRow="0" w:firstColumn="1" w:lastColumn="0" w:noHBand="0" w:noVBand="1"/>
    </w:tblPr>
    <w:tblGrid>
      <w:gridCol w:w="3193"/>
      <w:gridCol w:w="241"/>
      <w:gridCol w:w="6030"/>
    </w:tblGrid>
    <w:tr w:rsidR="000A61FA" w:rsidRPr="008C2F08" w14:paraId="2C31688C" w14:textId="77777777" w:rsidTr="000A61FA">
      <w:trPr>
        <w:trHeight w:val="1702"/>
      </w:trPr>
      <w:tc>
        <w:tcPr>
          <w:tcW w:w="3193" w:type="dxa"/>
          <w:shd w:val="clear" w:color="auto" w:fill="auto"/>
        </w:tcPr>
        <w:p w14:paraId="760592D2" w14:textId="77777777" w:rsidR="000A61FA" w:rsidRPr="008C2F08" w:rsidRDefault="000A61FA" w:rsidP="000A61FA">
          <w:pPr>
            <w:pStyle w:val="Header"/>
            <w:rPr>
              <w:rFonts w:ascii="Arial" w:hAnsi="Arial" w:cs="Arial"/>
              <w:color w:val="2B2147"/>
              <w:sz w:val="20"/>
              <w:szCs w:val="20"/>
            </w:rPr>
          </w:pPr>
          <w:r w:rsidRPr="008C2F08">
            <w:rPr>
              <w:rFonts w:ascii="Arial" w:hAnsi="Arial" w:cs="Arial"/>
              <w:noProof/>
              <w:sz w:val="20"/>
              <w:szCs w:val="20"/>
              <w:lang w:eastAsia="en-CA"/>
            </w:rPr>
            <w:drawing>
              <wp:inline distT="0" distB="0" distL="0" distR="0" wp14:anchorId="3B662B49" wp14:editId="59975C05">
                <wp:extent cx="1803400" cy="736600"/>
                <wp:effectExtent l="0" t="0" r="0" b="0"/>
                <wp:docPr id="229" name="Picture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3400" cy="736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" w:type="dxa"/>
          <w:tcBorders>
            <w:top w:val="nil"/>
            <w:bottom w:val="nil"/>
            <w:right w:val="nil"/>
          </w:tcBorders>
          <w:shd w:val="clear" w:color="auto" w:fill="auto"/>
        </w:tcPr>
        <w:p w14:paraId="4EDE8AE2" w14:textId="77777777" w:rsidR="000A61FA" w:rsidRPr="008C2F08" w:rsidRDefault="000A61FA" w:rsidP="000A61FA">
          <w:pPr>
            <w:pStyle w:val="Header"/>
            <w:rPr>
              <w:rFonts w:ascii="Arial" w:hAnsi="Arial" w:cs="Arial"/>
              <w:color w:val="2B2147"/>
              <w:sz w:val="21"/>
              <w:szCs w:val="21"/>
            </w:rPr>
          </w:pPr>
        </w:p>
      </w:tc>
      <w:tc>
        <w:tcPr>
          <w:tcW w:w="6030" w:type="dxa"/>
          <w:tcBorders>
            <w:left w:val="nil"/>
          </w:tcBorders>
          <w:shd w:val="clear" w:color="auto" w:fill="auto"/>
          <w:vAlign w:val="center"/>
        </w:tcPr>
        <w:p w14:paraId="4A82DF09" w14:textId="77777777" w:rsidR="000A61FA" w:rsidRPr="008C2F08" w:rsidRDefault="000A61FA" w:rsidP="000A61FA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>1568 Merivale Road, Suite 739, Ottawa, ON Canada K2G 5Y7</w:t>
          </w:r>
        </w:p>
        <w:p w14:paraId="19B33B6E" w14:textId="77777777" w:rsidR="000A61FA" w:rsidRPr="008C2F08" w:rsidRDefault="000A61FA" w:rsidP="000A61FA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>T: 613.595.1151 | TF: 1.800.501.3440</w:t>
          </w:r>
        </w:p>
        <w:p w14:paraId="0BFBB8AA" w14:textId="77777777" w:rsidR="000A61FA" w:rsidRPr="008C2F08" w:rsidRDefault="000A61FA" w:rsidP="000A61FA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 xml:space="preserve">E: </w:t>
          </w:r>
          <w:hyperlink r:id="rId2" w:history="1">
            <w:r w:rsidRPr="008C2F08">
              <w:rPr>
                <w:rStyle w:val="Hyperlink"/>
                <w:rFonts w:ascii="Arial" w:hAnsi="Arial" w:cs="Arial"/>
                <w:sz w:val="21"/>
                <w:szCs w:val="21"/>
              </w:rPr>
              <w:t>info@charteredgovernanceinstitute.ca</w:t>
            </w:r>
          </w:hyperlink>
        </w:p>
        <w:p w14:paraId="52E81318" w14:textId="77777777" w:rsidR="000A61FA" w:rsidRPr="008C2F08" w:rsidRDefault="000A61FA" w:rsidP="000A61FA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 xml:space="preserve">W: </w:t>
          </w:r>
          <w:hyperlink r:id="rId3" w:history="1">
            <w:r w:rsidRPr="008C2F08">
              <w:rPr>
                <w:rStyle w:val="Hyperlink"/>
                <w:rFonts w:ascii="Arial" w:hAnsi="Arial" w:cs="Arial"/>
                <w:sz w:val="21"/>
                <w:szCs w:val="21"/>
              </w:rPr>
              <w:t>www.charteredgovernanceinstitute.ca</w:t>
            </w:r>
          </w:hyperlink>
          <w:r w:rsidRPr="008C2F08">
            <w:rPr>
              <w:rFonts w:ascii="Arial" w:hAnsi="Arial" w:cs="Arial"/>
              <w:color w:val="004BD2"/>
              <w:sz w:val="21"/>
              <w:szCs w:val="21"/>
            </w:rPr>
            <w:t xml:space="preserve"> </w:t>
          </w:r>
        </w:p>
      </w:tc>
    </w:tr>
  </w:tbl>
  <w:p w14:paraId="399875EB" w14:textId="77777777" w:rsidR="000A61FA" w:rsidRDefault="000A61FA" w:rsidP="000A61FA">
    <w:pPr>
      <w:pStyle w:val="Header"/>
      <w:pBdr>
        <w:bottom w:val="single" w:sz="4" w:space="1" w:color="auto"/>
      </w:pBdr>
      <w:jc w:val="center"/>
      <w:rPr>
        <w:rFonts w:ascii="Arial" w:hAnsi="Arial" w:cs="Arial"/>
        <w:color w:val="2B2147"/>
        <w:sz w:val="20"/>
        <w:szCs w:val="20"/>
      </w:rPr>
    </w:pPr>
  </w:p>
  <w:p w14:paraId="28F08F11" w14:textId="77777777" w:rsidR="000A61FA" w:rsidRDefault="000A61FA" w:rsidP="000A61FA">
    <w:pPr>
      <w:pStyle w:val="Header"/>
      <w:jc w:val="center"/>
      <w:rPr>
        <w:rFonts w:ascii="Calibri" w:hAnsi="Calibri" w:cs="Times New Roman"/>
        <w:sz w:val="4"/>
        <w:szCs w:val="4"/>
      </w:rPr>
    </w:pPr>
  </w:p>
  <w:p w14:paraId="23D5CCBD" w14:textId="5299276A" w:rsidR="00A5710D" w:rsidRPr="000A61FA" w:rsidRDefault="00A5710D" w:rsidP="000A61FA">
    <w:pPr>
      <w:pStyle w:val="Header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F0F017" w14:textId="77777777" w:rsidR="000A61FA" w:rsidRDefault="000A61F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zQzNjOwtLQwNbFU0lEKTi0uzszPAykwrAUA/DdQRywAAAA="/>
  </w:docVars>
  <w:rsids>
    <w:rsidRoot w:val="00A5710D"/>
    <w:rsid w:val="000A61FA"/>
    <w:rsid w:val="001947AD"/>
    <w:rsid w:val="00257F3B"/>
    <w:rsid w:val="002F15B9"/>
    <w:rsid w:val="0040540A"/>
    <w:rsid w:val="00424986"/>
    <w:rsid w:val="00426C05"/>
    <w:rsid w:val="004B1933"/>
    <w:rsid w:val="004D6FBD"/>
    <w:rsid w:val="004D74A8"/>
    <w:rsid w:val="004F634E"/>
    <w:rsid w:val="005D785E"/>
    <w:rsid w:val="00601890"/>
    <w:rsid w:val="00682FFC"/>
    <w:rsid w:val="006B5D2C"/>
    <w:rsid w:val="00850F5B"/>
    <w:rsid w:val="008D11AC"/>
    <w:rsid w:val="009405B4"/>
    <w:rsid w:val="009E31D4"/>
    <w:rsid w:val="00A5710D"/>
    <w:rsid w:val="00A6165E"/>
    <w:rsid w:val="00B157BA"/>
    <w:rsid w:val="00B734F8"/>
    <w:rsid w:val="00BF181B"/>
    <w:rsid w:val="00C10F06"/>
    <w:rsid w:val="00D12330"/>
    <w:rsid w:val="00D35C88"/>
    <w:rsid w:val="00E930DF"/>
    <w:rsid w:val="00E9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DE9A21"/>
  <w15:chartTrackingRefBased/>
  <w15:docId w15:val="{D6A96BE8-D0EA-4487-B371-0903648F0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330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2F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10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5710D"/>
  </w:style>
  <w:style w:type="paragraph" w:styleId="Footer">
    <w:name w:val="footer"/>
    <w:basedOn w:val="Normal"/>
    <w:link w:val="FooterChar"/>
    <w:uiPriority w:val="99"/>
    <w:unhideWhenUsed/>
    <w:rsid w:val="00A5710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5710D"/>
  </w:style>
  <w:style w:type="paragraph" w:styleId="FootnoteText">
    <w:name w:val="footnote text"/>
    <w:basedOn w:val="Normal"/>
    <w:link w:val="FootnoteTextChar"/>
    <w:semiHidden/>
    <w:rsid w:val="004B1933"/>
    <w:pPr>
      <w:spacing w:after="0" w:line="240" w:lineRule="auto"/>
    </w:pPr>
    <w:rPr>
      <w:rFonts w:ascii="Tahoma" w:eastAsia="Times New Roman" w:hAnsi="Tahom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B1933"/>
    <w:rPr>
      <w:rFonts w:ascii="Tahoma" w:eastAsia="Times New Roman" w:hAnsi="Tahoma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B193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82F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94C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318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harteredgovernanceinstitute.ca/page/awards-obm-recipients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charteredgovernanceinstitute.ca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harteredgovernanceinstitute.ca" TargetMode="External"/><Relationship Id="rId2" Type="http://schemas.openxmlformats.org/officeDocument/2006/relationships/hyperlink" Target="mailto:info@charteredgovernanceinstitute.ca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riguay</dc:creator>
  <cp:keywords/>
  <dc:description/>
  <cp:lastModifiedBy>Patricia Thacker</cp:lastModifiedBy>
  <cp:revision>6</cp:revision>
  <dcterms:created xsi:type="dcterms:W3CDTF">2020-04-07T16:44:00Z</dcterms:created>
  <dcterms:modified xsi:type="dcterms:W3CDTF">2020-04-20T16:04:00Z</dcterms:modified>
</cp:coreProperties>
</file>